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860F2" w14:textId="77777777" w:rsidR="005E1D48" w:rsidRPr="00A26F13" w:rsidRDefault="005E1D48" w:rsidP="005E1D48">
      <w:pPr>
        <w:pStyle w:val="NoSpacing"/>
        <w:jc w:val="center"/>
        <w:rPr>
          <w:rFonts w:ascii="Times" w:hAnsi="Times" w:cs="Times New Roman"/>
          <w:b/>
          <w:sz w:val="28"/>
          <w:szCs w:val="28"/>
        </w:rPr>
      </w:pPr>
      <w:r w:rsidRPr="00A26F13">
        <w:rPr>
          <w:rFonts w:ascii="Times" w:hAnsi="Times" w:cs="Times New Roman"/>
          <w:b/>
          <w:sz w:val="28"/>
          <w:szCs w:val="28"/>
        </w:rPr>
        <w:t>XIAOCHEN (NIGEL) LU</w:t>
      </w:r>
    </w:p>
    <w:p w14:paraId="0CBC03D3" w14:textId="77777777" w:rsidR="005E1D48" w:rsidRPr="003506A2" w:rsidRDefault="005E1D48" w:rsidP="005E1D48">
      <w:pPr>
        <w:pStyle w:val="NoSpacing"/>
        <w:spacing w:after="60"/>
        <w:jc w:val="center"/>
        <w:rPr>
          <w:rFonts w:ascii="Times" w:hAnsi="Times" w:cs="Times New Roman"/>
          <w:sz w:val="20"/>
          <w:szCs w:val="20"/>
        </w:rPr>
      </w:pPr>
      <w:r w:rsidRPr="003506A2">
        <w:rPr>
          <w:rFonts w:ascii="Times" w:hAnsi="Times" w:cs="Times New Roman" w:hint="eastAsia"/>
          <w:sz w:val="20"/>
          <w:szCs w:val="20"/>
          <w:lang w:eastAsia="zh-CN"/>
        </w:rPr>
        <w:t>New</w:t>
      </w:r>
      <w:r w:rsidRPr="003506A2">
        <w:rPr>
          <w:rFonts w:ascii="Times" w:hAnsi="Times" w:cs="Times New Roman"/>
          <w:sz w:val="20"/>
          <w:szCs w:val="20"/>
          <w:lang w:eastAsia="zh-CN"/>
        </w:rPr>
        <w:t xml:space="preserve"> York, NY</w:t>
      </w:r>
      <w:r w:rsidRPr="003506A2">
        <w:rPr>
          <w:rFonts w:ascii="Times" w:hAnsi="Times" w:cs="Times New Roman"/>
          <w:sz w:val="20"/>
          <w:szCs w:val="20"/>
        </w:rPr>
        <w:t xml:space="preserve">| Tel: +1 (845) 248-2938 </w:t>
      </w:r>
      <w:r w:rsidRPr="003506A2">
        <w:rPr>
          <w:rFonts w:ascii="Times" w:hAnsi="Times" w:cs="Times New Roman"/>
          <w:b/>
          <w:sz w:val="20"/>
          <w:szCs w:val="20"/>
        </w:rPr>
        <w:t>|</w:t>
      </w:r>
      <w:r w:rsidRPr="003506A2">
        <w:rPr>
          <w:rFonts w:ascii="Times" w:hAnsi="Times" w:cs="Times New Roman"/>
          <w:sz w:val="20"/>
          <w:szCs w:val="20"/>
        </w:rPr>
        <w:t xml:space="preserve"> Email</w:t>
      </w:r>
      <w:r>
        <w:rPr>
          <w:rFonts w:ascii="Times" w:hAnsi="Times" w:cs="Times New Roman"/>
          <w:sz w:val="20"/>
          <w:szCs w:val="20"/>
        </w:rPr>
        <w:t xml:space="preserve">: </w:t>
      </w:r>
      <w:hyperlink r:id="rId6" w:history="1">
        <w:r w:rsidRPr="004109B7">
          <w:rPr>
            <w:rStyle w:val="Hyperlink"/>
            <w:rFonts w:ascii="Times" w:hAnsi="Times" w:cs="Times New Roman"/>
            <w:sz w:val="20"/>
            <w:szCs w:val="20"/>
          </w:rPr>
          <w:t>xiaoclu@outlook.com</w:t>
        </w:r>
      </w:hyperlink>
      <w:r w:rsidRPr="003506A2">
        <w:rPr>
          <w:rFonts w:ascii="Times" w:hAnsi="Times" w:cs="Times New Roman"/>
          <w:sz w:val="20"/>
          <w:szCs w:val="20"/>
        </w:rPr>
        <w:t xml:space="preserve"> | Website: http://nigellu.com</w:t>
      </w:r>
    </w:p>
    <w:p w14:paraId="23EB7C50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Education</w:t>
      </w:r>
    </w:p>
    <w:p w14:paraId="1C0CC78E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  <w:lang w:eastAsia="zh-CN"/>
        </w:rPr>
        <w:t>New York University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 New York, NY</w:t>
      </w:r>
    </w:p>
    <w:p w14:paraId="315058CC" w14:textId="7EDC16D9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01AE">
        <w:rPr>
          <w:rFonts w:ascii="Times New Roman" w:hAnsi="Times New Roman" w:cs="Times New Roman"/>
          <w:b/>
          <w:sz w:val="20"/>
          <w:szCs w:val="20"/>
        </w:rPr>
        <w:t>Master of Science in Computer Science</w:t>
      </w:r>
      <w:r w:rsidR="005F130B">
        <w:rPr>
          <w:rFonts w:ascii="Times New Roman" w:hAnsi="Times New Roman" w:cs="Times New Roman"/>
          <w:b/>
          <w:sz w:val="20"/>
          <w:szCs w:val="20"/>
        </w:rPr>
        <w:t>, double in Business &amp; Finance</w:t>
      </w:r>
      <w:r w:rsidRPr="007601AE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</w:t>
      </w:r>
      <w:r w:rsidRPr="007601AE">
        <w:rPr>
          <w:rFonts w:ascii="Times New Roman" w:hAnsi="Times New Roman" w:cs="Times New Roman"/>
          <w:b/>
          <w:sz w:val="20"/>
          <w:szCs w:val="20"/>
        </w:rPr>
        <w:tab/>
        <w:t>May 2025</w:t>
      </w:r>
    </w:p>
    <w:p w14:paraId="726B4526" w14:textId="7A6B6B46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Cumulative GPA: 3.88/4.0; Coursework: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Java</w:t>
      </w:r>
      <w:r w:rsidR="005F130B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Software Engineering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Algorithms, Computer Networking, Network Security</w:t>
      </w:r>
    </w:p>
    <w:p w14:paraId="1848C81B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New York University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New York, NY and Shanghai, China</w:t>
      </w:r>
    </w:p>
    <w:p w14:paraId="3B316CAE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01AE">
        <w:rPr>
          <w:rFonts w:ascii="Times New Roman" w:hAnsi="Times New Roman" w:cs="Times New Roman"/>
          <w:b/>
          <w:sz w:val="20"/>
          <w:szCs w:val="20"/>
        </w:rPr>
        <w:t>Bachelor of Science,</w:t>
      </w:r>
      <w:r w:rsidRPr="007601AE">
        <w:rPr>
          <w:rFonts w:ascii="Times New Roman" w:hAnsi="Times New Roman" w:cs="Times New Roman"/>
          <w:sz w:val="20"/>
          <w:szCs w:val="20"/>
        </w:rPr>
        <w:t xml:space="preserve"> Data Science, minor in Computer Science</w:t>
      </w:r>
      <w:r w:rsidRPr="007601AE">
        <w:rPr>
          <w:rFonts w:ascii="Times New Roman" w:hAnsi="Times New Roman" w:cs="Times New Roman"/>
          <w:sz w:val="20"/>
          <w:szCs w:val="20"/>
        </w:rPr>
        <w:tab/>
      </w:r>
      <w:sdt>
        <w:sdtPr>
          <w:rPr>
            <w:rFonts w:ascii="Times New Roman" w:hAnsi="Times New Roman" w:cs="Times New Roman"/>
            <w:sz w:val="20"/>
            <w:szCs w:val="20"/>
          </w:rPr>
          <w:alias w:val="UG Grad Year"/>
          <w:tag w:val="UG Grad Year"/>
          <w:id w:val="-987081806"/>
          <w:placeholder>
            <w:docPart w:val="34ED07283959F945ADD540DEA9CC16DB"/>
          </w:placeholder>
        </w:sdtPr>
        <w:sdtEndPr>
          <w:rPr>
            <w:b/>
          </w:rPr>
        </w:sdtEndPr>
        <w:sdtContent>
          <w:r w:rsidRPr="007601AE">
            <w:rPr>
              <w:rFonts w:ascii="Times New Roman" w:hAnsi="Times New Roman" w:cs="Times New Roman"/>
              <w:b/>
              <w:sz w:val="20"/>
              <w:szCs w:val="20"/>
            </w:rPr>
            <w:t>May 2023</w:t>
          </w:r>
        </w:sdtContent>
      </w:sdt>
    </w:p>
    <w:p w14:paraId="722323E1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umulative GPA: 3.91/ 4.0; Magna Cum Laude; NYU Honors Scholar; Dean’s List for all Years</w:t>
      </w:r>
    </w:p>
    <w:p w14:paraId="49245251" w14:textId="16828656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Coursework: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Applied Internet Technologi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Computer Architecture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Data Structur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Databases</w:t>
      </w:r>
      <w:r w:rsidRPr="005E1D48">
        <w:rPr>
          <w:rFonts w:ascii="Times New Roman" w:hAnsi="Times New Roman" w:cs="Times New Roman"/>
          <w:sz w:val="20"/>
          <w:szCs w:val="20"/>
        </w:rPr>
        <w:t>,</w:t>
      </w:r>
      <w:r w:rsidR="005F130B">
        <w:rPr>
          <w:rFonts w:ascii="Times New Roman" w:hAnsi="Times New Roman" w:cs="Times New Roman"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Machine Learning</w:t>
      </w:r>
      <w:r w:rsidR="005F130B">
        <w:rPr>
          <w:rFonts w:ascii="Times New Roman" w:hAnsi="Times New Roman" w:cs="Times New Roman"/>
          <w:sz w:val="20"/>
          <w:szCs w:val="20"/>
        </w:rPr>
        <w:t xml:space="preserve">, </w:t>
      </w:r>
      <w:r w:rsidR="005F130B">
        <w:rPr>
          <w:rFonts w:ascii="Times New Roman" w:hAnsi="Times New Roman" w:cs="Times New Roman"/>
          <w:i/>
          <w:iCs/>
          <w:sz w:val="20"/>
          <w:szCs w:val="20"/>
        </w:rPr>
        <w:t>Equity Valuation</w:t>
      </w:r>
      <w:r w:rsidR="005F130B">
        <w:rPr>
          <w:rFonts w:ascii="Times New Roman" w:hAnsi="Times New Roman" w:cs="Times New Roman"/>
          <w:sz w:val="20"/>
          <w:szCs w:val="20"/>
        </w:rPr>
        <w:t xml:space="preserve">, </w:t>
      </w:r>
      <w:r w:rsidR="005F130B">
        <w:rPr>
          <w:rFonts w:ascii="Times New Roman" w:hAnsi="Times New Roman" w:cs="Times New Roman"/>
          <w:i/>
          <w:iCs/>
          <w:sz w:val="20"/>
          <w:szCs w:val="20"/>
        </w:rPr>
        <w:t>Corporate Finance</w:t>
      </w:r>
      <w:r w:rsidR="005F130B">
        <w:rPr>
          <w:rFonts w:ascii="Times New Roman" w:hAnsi="Times New Roman" w:cs="Times New Roman"/>
          <w:sz w:val="20"/>
          <w:szCs w:val="20"/>
        </w:rPr>
        <w:t xml:space="preserve">, </w:t>
      </w:r>
      <w:r w:rsidR="005F130B">
        <w:rPr>
          <w:rFonts w:ascii="Times New Roman" w:hAnsi="Times New Roman" w:cs="Times New Roman"/>
          <w:i/>
          <w:iCs/>
          <w:sz w:val="20"/>
          <w:szCs w:val="20"/>
        </w:rPr>
        <w:t>Econometrics</w:t>
      </w:r>
      <w:r w:rsidR="005F130B">
        <w:rPr>
          <w:rFonts w:ascii="Times New Roman" w:hAnsi="Times New Roman" w:cs="Times New Roman"/>
          <w:sz w:val="20"/>
          <w:szCs w:val="20"/>
        </w:rPr>
        <w:t xml:space="preserve">, </w:t>
      </w:r>
      <w:r w:rsidR="005F130B">
        <w:rPr>
          <w:rFonts w:ascii="Times New Roman" w:hAnsi="Times New Roman" w:cs="Times New Roman"/>
          <w:i/>
          <w:iCs/>
          <w:sz w:val="20"/>
          <w:szCs w:val="20"/>
        </w:rPr>
        <w:t>Economics of Global Business</w:t>
      </w:r>
      <w:r w:rsidR="005F130B">
        <w:rPr>
          <w:rFonts w:ascii="Times New Roman" w:hAnsi="Times New Roman" w:cs="Times New Roman"/>
          <w:sz w:val="20"/>
          <w:szCs w:val="20"/>
        </w:rPr>
        <w:t xml:space="preserve">, </w:t>
      </w:r>
      <w:r w:rsidR="005F130B">
        <w:rPr>
          <w:rFonts w:ascii="Times New Roman" w:hAnsi="Times New Roman" w:cs="Times New Roman"/>
          <w:i/>
          <w:iCs/>
          <w:sz w:val="20"/>
          <w:szCs w:val="20"/>
        </w:rPr>
        <w:t>Decision Model &amp; Analysis</w:t>
      </w:r>
      <w:r w:rsidR="005F130B">
        <w:rPr>
          <w:rFonts w:ascii="Times New Roman" w:hAnsi="Times New Roman" w:cs="Times New Roman"/>
          <w:sz w:val="20"/>
          <w:szCs w:val="20"/>
        </w:rPr>
        <w:t xml:space="preserve">, </w:t>
      </w:r>
      <w:r w:rsidR="005F130B">
        <w:rPr>
          <w:rFonts w:ascii="Times New Roman" w:hAnsi="Times New Roman" w:cs="Times New Roman"/>
          <w:i/>
          <w:iCs/>
          <w:sz w:val="20"/>
          <w:szCs w:val="20"/>
        </w:rPr>
        <w:t>Microeconomics</w:t>
      </w:r>
    </w:p>
    <w:p w14:paraId="1176D6B4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  <w:lang w:eastAsia="zh-CN"/>
        </w:rPr>
        <w:t>Skills</w:t>
      </w:r>
      <w:r w:rsidRPr="007601AE">
        <w:rPr>
          <w:rStyle w:val="BookTitle"/>
          <w:rFonts w:ascii="Times New Roman" w:hAnsi="Times New Roman" w:cs="Times New Roman"/>
          <w:b w:val="0"/>
        </w:rPr>
        <w:tab/>
      </w:r>
    </w:p>
    <w:p w14:paraId="171772BD" w14:textId="76F2B539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Technical Skills: Python (PyTorch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</w:t>
      </w:r>
      <w:r w:rsidRPr="005E1D48">
        <w:rPr>
          <w:rFonts w:ascii="Times New Roman" w:hAnsi="Times New Roman" w:cs="Times New Roman"/>
          <w:sz w:val="20"/>
          <w:szCs w:val="20"/>
        </w:rPr>
        <w:t>, OpenCV, Matplotlib), JavaScript (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TypeScript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act</w:t>
      </w:r>
      <w:r w:rsidRPr="005E1D48">
        <w:rPr>
          <w:rFonts w:ascii="Times New Roman" w:hAnsi="Times New Roman" w:cs="Times New Roman"/>
          <w:sz w:val="20"/>
          <w:szCs w:val="20"/>
        </w:rPr>
        <w:t xml:space="preserve">, Vue,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ExpressJS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>), Java (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Srping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Boot), CI/CD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 xml:space="preserve">(Travis), SQL (MySQL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PostgreSQL</w:t>
      </w:r>
      <w:r w:rsidRPr="005E1D48">
        <w:rPr>
          <w:rFonts w:ascii="Times New Roman" w:hAnsi="Times New Roman" w:cs="Times New Roman"/>
          <w:sz w:val="20"/>
          <w:szCs w:val="20"/>
        </w:rPr>
        <w:t xml:space="preserve">)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Git</w:t>
      </w:r>
      <w:r w:rsidRPr="005E1D48">
        <w:rPr>
          <w:rFonts w:ascii="Times New Roman" w:hAnsi="Times New Roman" w:cs="Times New Roman"/>
          <w:sz w:val="20"/>
          <w:szCs w:val="20"/>
        </w:rPr>
        <w:t>, AWS EC2/EB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sz w:val="20"/>
          <w:szCs w:val="20"/>
        </w:rPr>
        <w:t>Agile Dev (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crum</w:t>
      </w:r>
      <w:r w:rsidRPr="005E1D48">
        <w:rPr>
          <w:rFonts w:ascii="Times New Roman" w:hAnsi="Times New Roman" w:cs="Times New Roman"/>
          <w:sz w:val="20"/>
          <w:szCs w:val="20"/>
        </w:rPr>
        <w:t xml:space="preserve">)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ocker</w:t>
      </w:r>
      <w:r w:rsidRPr="005E1D48">
        <w:rPr>
          <w:rFonts w:ascii="Times New Roman" w:hAnsi="Times New Roman" w:cs="Times New Roman"/>
          <w:sz w:val="20"/>
          <w:szCs w:val="20"/>
        </w:rPr>
        <w:t>,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>Kubernetes</w:t>
      </w:r>
    </w:p>
    <w:p w14:paraId="79996ABD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Professional Experience</w:t>
      </w:r>
    </w:p>
    <w:p w14:paraId="0DA0C9B4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eBay Inc.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Shanghai, China</w:t>
      </w:r>
    </w:p>
    <w:p w14:paraId="3F8F48A9" w14:textId="0318F338" w:rsidR="007601AE" w:rsidRPr="007601AE" w:rsidRDefault="005E1D48" w:rsidP="007601AE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  <w:lang w:eastAsia="zh-CN"/>
        </w:rPr>
        <w:t>Software Engineering Intern, Cloud Infrastructure Team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  Sept. 2022 – Aug. 2023</w:t>
      </w:r>
    </w:p>
    <w:p w14:paraId="392A35AF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Averge</w:t>
      </w:r>
      <w:proofErr w:type="spellEnd"/>
      <w:r w:rsidRPr="005E1D48">
        <w:rPr>
          <w:rFonts w:ascii="Times New Roman" w:hAnsi="Times New Roman" w:cs="Times New Roman"/>
          <w:b/>
          <w:bCs/>
          <w:sz w:val="20"/>
          <w:szCs w:val="20"/>
        </w:rPr>
        <w:t>-Time-to-Business (ATB) Dashboard</w:t>
      </w:r>
    </w:p>
    <w:p w14:paraId="235A5DB5" w14:textId="77777777" w:rsid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Proposed and implemented a </w:t>
      </w: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Redux</w:t>
      </w:r>
      <w:r w:rsidRPr="005E1D48">
        <w:rPr>
          <w:rFonts w:ascii="Times New Roman" w:hAnsi="Times New Roman" w:cs="Times New Roman"/>
          <w:sz w:val="20"/>
          <w:szCs w:val="20"/>
        </w:rPr>
        <w:t>+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act</w:t>
      </w:r>
      <w:r w:rsidRPr="005E1D48">
        <w:rPr>
          <w:rFonts w:ascii="Times New Roman" w:hAnsi="Times New Roman" w:cs="Times New Roman"/>
          <w:sz w:val="20"/>
          <w:szCs w:val="20"/>
        </w:rPr>
        <w:t>+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Average-Time-to-Business (ATB) dashboard to monitor cluster statuses and send checkout alerts, reducing crisis response time by 25% and boosted service availability from 99.14% to 99.8%</w:t>
      </w:r>
    </w:p>
    <w:p w14:paraId="5CC9A824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KeyHub (Community’s Encrypted Email UI for Password Exchange)</w:t>
      </w:r>
    </w:p>
    <w:p w14:paraId="3F44608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d the refactorization of KeyHub to conform with the latest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OpenPGP</w:t>
      </w:r>
      <w:r w:rsidRPr="005E1D48">
        <w:rPr>
          <w:rFonts w:ascii="Times New Roman" w:hAnsi="Times New Roman" w:cs="Times New Roman"/>
          <w:sz w:val="20"/>
          <w:szCs w:val="20"/>
        </w:rPr>
        <w:t xml:space="preserve"> standard and patched 60+ security vulnerabilities</w:t>
      </w:r>
    </w:p>
    <w:p w14:paraId="3D388AD0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Integrated KeyHub with eBay’s Cloud Console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JS-plugin</w:t>
      </w:r>
      <w:r w:rsidRPr="005E1D48">
        <w:rPr>
          <w:rFonts w:ascii="Times New Roman" w:hAnsi="Times New Roman" w:cs="Times New Roman"/>
          <w:sz w:val="20"/>
          <w:szCs w:val="20"/>
        </w:rPr>
        <w:t xml:space="preserve">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dux</w:t>
      </w:r>
      <w:r w:rsidRPr="005E1D48">
        <w:rPr>
          <w:rFonts w:ascii="Times New Roman" w:hAnsi="Times New Roman" w:cs="Times New Roman"/>
          <w:sz w:val="20"/>
          <w:szCs w:val="20"/>
        </w:rPr>
        <w:t xml:space="preserve">, boosting productivity of over 100 infra engineers </w:t>
      </w:r>
    </w:p>
    <w:p w14:paraId="3D3230FE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L7 Rule Config Automation UI</w:t>
      </w:r>
    </w:p>
    <w:p w14:paraId="498E5B89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Orchestrated an intuitive UI with auto-filling for over 85% of the fields to streamline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L7 rule</w:t>
      </w:r>
      <w:r w:rsidRPr="005E1D48">
        <w:rPr>
          <w:rFonts w:ascii="Times New Roman" w:hAnsi="Times New Roman" w:cs="Times New Roman"/>
          <w:sz w:val="20"/>
          <w:szCs w:val="20"/>
        </w:rPr>
        <w:t xml:space="preserve"> configuring process for eBay’s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Kubernetes (K8s)</w:t>
      </w:r>
      <w:r w:rsidRPr="005E1D48">
        <w:rPr>
          <w:rFonts w:ascii="Times New Roman" w:hAnsi="Times New Roman" w:cs="Times New Roman"/>
          <w:sz w:val="20"/>
          <w:szCs w:val="20"/>
        </w:rPr>
        <w:t xml:space="preserve"> clusters, increasing efficiency by more than 70% and minimized potential human errors in the loop</w:t>
      </w:r>
    </w:p>
    <w:p w14:paraId="755A79BF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Kaizntree Co.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New York, NY and Remote</w:t>
      </w:r>
    </w:p>
    <w:p w14:paraId="2AFD9291" w14:textId="750239B6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</w:rPr>
        <w:t>Co-founder and CTO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Sept. 2021 – </w:t>
      </w:r>
      <w:r w:rsidR="00091A07">
        <w:rPr>
          <w:rFonts w:ascii="Times New Roman" w:hAnsi="Times New Roman" w:cs="Times New Roman"/>
          <w:b/>
          <w:sz w:val="21"/>
          <w:szCs w:val="21"/>
        </w:rPr>
        <w:t>Feb. 2024</w:t>
      </w:r>
    </w:p>
    <w:p w14:paraId="5CEC9A05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Kaizntree Small Business Management Platform</w:t>
      </w:r>
    </w:p>
    <w:p w14:paraId="7BDD8762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Built a one-stop management solution for small businesses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Vue.j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 Rest Framework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PostgreSQL</w:t>
      </w:r>
      <w:r w:rsidRPr="005E1D48">
        <w:rPr>
          <w:rFonts w:ascii="Times New Roman" w:hAnsi="Times New Roman" w:cs="Times New Roman"/>
          <w:sz w:val="20"/>
          <w:szCs w:val="20"/>
        </w:rPr>
        <w:t xml:space="preserve">,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Heroku CI/CD</w:t>
      </w:r>
      <w:r w:rsidRPr="005E1D48">
        <w:rPr>
          <w:rFonts w:ascii="Times New Roman" w:hAnsi="Times New Roman" w:cs="Times New Roman"/>
          <w:sz w:val="20"/>
          <w:szCs w:val="20"/>
        </w:rPr>
        <w:t>, empowering 100+ happy customers by reducing time spent on management tasks from 15 to just 2 hours per week</w:t>
      </w:r>
    </w:p>
    <w:p w14:paraId="7C9FA512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2-way integrated with 4 major sales channels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OAuth2</w:t>
      </w:r>
      <w:r w:rsidRPr="005E1D48">
        <w:rPr>
          <w:rFonts w:ascii="Times New Roman" w:hAnsi="Times New Roman" w:cs="Times New Roman"/>
          <w:sz w:val="20"/>
          <w:szCs w:val="20"/>
        </w:rPr>
        <w:t>, including Shopify, Square, Etsy, and Xerox, and automated stock sync across platforms, putting an end to the cumbersome manual updates and stock inconsistency on different channels</w:t>
      </w:r>
    </w:p>
    <w:p w14:paraId="138CA817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d Kaizntree’s development team and adopte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crum, Travis CI/CD</w:t>
      </w:r>
      <w:r w:rsidRPr="005E1D48">
        <w:rPr>
          <w:rFonts w:ascii="Times New Roman" w:hAnsi="Times New Roman" w:cs="Times New Roman"/>
          <w:sz w:val="20"/>
          <w:szCs w:val="20"/>
        </w:rPr>
        <w:t xml:space="preserve"> with Heroku to minimize friction, allowing Kaizntree to address customer feedbacks under 48 hours and continuously rolling out new features weekly</w:t>
      </w:r>
    </w:p>
    <w:p w14:paraId="16193A46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Champion of NYU Summer Launchpad &amp; </w:t>
      </w: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NYUxYale</w:t>
      </w:r>
      <w:proofErr w:type="spellEnd"/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Startup Competition</w:t>
      </w:r>
    </w:p>
    <w:p w14:paraId="60DD4095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Won the 2023 NYU Summer Launchpad and 2023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NYUxYale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Startup Competition, with a reward of $10,000 non-dilutive funding </w:t>
      </w:r>
    </w:p>
    <w:p w14:paraId="230373F7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Got invited to apply for Y Combinator and Techstars NYC startup accelerators, receiving mentorship from entrepreneur coaches</w:t>
      </w:r>
    </w:p>
    <w:p w14:paraId="56848A6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Earned investment from 3 individual investors and received a total of $50,000 investment with Kaizntree valued at 4 million</w:t>
      </w:r>
    </w:p>
    <w:p w14:paraId="35BF13D9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 xml:space="preserve">Expsoft Ltd. 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Wuxi, China</w:t>
      </w:r>
    </w:p>
    <w:p w14:paraId="7E6931A9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</w:rPr>
        <w:t>Software Engineering Intern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May 2021 – Sept. 2021</w:t>
      </w:r>
    </w:p>
    <w:p w14:paraId="24A32BB0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veraged the power of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pringboot</w:t>
      </w:r>
      <w:r w:rsidRPr="005E1D48">
        <w:rPr>
          <w:rFonts w:ascii="Times New Roman" w:hAnsi="Times New Roman" w:cs="Times New Roman"/>
          <w:sz w:val="20"/>
          <w:szCs w:val="20"/>
        </w:rPr>
        <w:t xml:space="preserve">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Maven</w:t>
      </w:r>
      <w:r w:rsidRPr="005E1D48">
        <w:rPr>
          <w:rFonts w:ascii="Times New Roman" w:hAnsi="Times New Roman" w:cs="Times New Roman"/>
          <w:sz w:val="20"/>
          <w:szCs w:val="20"/>
        </w:rPr>
        <w:t xml:space="preserve"> to build resilient and user-friendly auditing platforms for governments</w:t>
      </w:r>
    </w:p>
    <w:p w14:paraId="22CFCC31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Secured a project from Soochow government worth $250,000 to supply customized audit platform</w:t>
      </w:r>
    </w:p>
    <w:p w14:paraId="18D931B2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Research &amp; Projects</w:t>
      </w:r>
    </w:p>
    <w:p w14:paraId="5F542E7D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proofErr w:type="spellStart"/>
      <w:r w:rsidRPr="005E1D48">
        <w:rPr>
          <w:rFonts w:ascii="Times New Roman" w:hAnsi="Times New Roman" w:cs="Times New Roman"/>
          <w:b/>
          <w:sz w:val="20"/>
          <w:szCs w:val="20"/>
        </w:rPr>
        <w:t>Parkrowd</w:t>
      </w:r>
      <w:proofErr w:type="spellEnd"/>
      <w:r w:rsidRPr="005E1D48">
        <w:rPr>
          <w:rFonts w:ascii="Times New Roman" w:hAnsi="Times New Roman" w:cs="Times New Roman"/>
          <w:b/>
          <w:sz w:val="20"/>
          <w:szCs w:val="20"/>
        </w:rPr>
        <w:t xml:space="preserve"> NYC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(repo: </w:t>
      </w:r>
      <w:hyperlink r:id="rId7" w:history="1">
        <w:r w:rsidRPr="005E1D48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https://github.com/NigelLu/Parkrowd</w:t>
        </w:r>
      </w:hyperlink>
      <w:r w:rsidRPr="005E1D48">
        <w:rPr>
          <w:rFonts w:ascii="Times New Roman" w:hAnsi="Times New Roman" w:cs="Times New Roman"/>
          <w:bCs/>
          <w:sz w:val="20"/>
          <w:szCs w:val="20"/>
        </w:rPr>
        <w:t>)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New York, NY</w:t>
      </w:r>
    </w:p>
    <w:p w14:paraId="3B884D6C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 xml:space="preserve">Parking Made Easy -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Crowd-sourced Parking Info Sharing Platform based </w:t>
      </w:r>
      <w:proofErr w:type="gramStart"/>
      <w:r w:rsidRPr="005E1D48">
        <w:rPr>
          <w:rFonts w:ascii="Times New Roman" w:hAnsi="Times New Roman" w:cs="Times New Roman"/>
          <w:bCs/>
          <w:sz w:val="20"/>
          <w:szCs w:val="20"/>
        </w:rPr>
        <w:t>off of</w:t>
      </w:r>
      <w:proofErr w:type="gramEnd"/>
      <w:r w:rsidRPr="005E1D48">
        <w:rPr>
          <w:rFonts w:ascii="Times New Roman" w:hAnsi="Times New Roman" w:cs="Times New Roman"/>
          <w:bCs/>
          <w:sz w:val="20"/>
          <w:szCs w:val="20"/>
        </w:rPr>
        <w:t xml:space="preserve"> NYC Open Data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ept. 2023 – Dec. 2023</w:t>
      </w:r>
    </w:p>
    <w:p w14:paraId="770F042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onceptualized a parking info sharing platform by listing MVP, MLP, API documentations, and using Figma prototyping</w:t>
      </w:r>
    </w:p>
    <w:p w14:paraId="161FE0F5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Implemented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Parkrowd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as a Django RESTful app integrated with Google Maps API through Scrum and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ZenHub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with a team of 5</w:t>
      </w:r>
    </w:p>
    <w:p w14:paraId="6005C9BB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/>
          <w:sz w:val="20"/>
          <w:szCs w:val="20"/>
        </w:rPr>
        <w:t xml:space="preserve">Rate My Professor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(repo: </w:t>
      </w:r>
      <w:hyperlink r:id="rId8" w:history="1">
        <w:r w:rsidRPr="005E1D48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https://github.com/NigelLu/RateMyProfessor</w:t>
        </w:r>
      </w:hyperlink>
      <w:r w:rsidRPr="005E1D48">
        <w:rPr>
          <w:rFonts w:ascii="Times New Roman" w:hAnsi="Times New Roman" w:cs="Times New Roman"/>
          <w:bCs/>
          <w:sz w:val="20"/>
          <w:szCs w:val="20"/>
        </w:rPr>
        <w:t>)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New York, NY</w:t>
      </w:r>
    </w:p>
    <w:p w14:paraId="5918E3A6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>Rate My Professor redesigned as a SPA (single page application) powered by Spring Boot and React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ept. 2023 – Dec. 2023</w:t>
      </w:r>
    </w:p>
    <w:p w14:paraId="2AE2338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oordinated efficient full-stack development using sprints and backlogs, allowing my team of 2 to roll out the app in under 2 months</w:t>
      </w:r>
    </w:p>
    <w:p w14:paraId="42E025FA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Utilized Java Spring Boot, Maven with JPA, Spring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Security,multi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>-threading to build a robust, high-concurrency-capable backend</w:t>
      </w:r>
    </w:p>
    <w:p w14:paraId="2C1DB06D" w14:textId="319186D2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/>
          <w:sz w:val="20"/>
          <w:szCs w:val="20"/>
        </w:rPr>
        <w:t>Few-shot Segmentation with Adaptive Data Augmentation and Cross Attention</w:t>
      </w:r>
      <w:r w:rsidR="006275EE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6275EE">
        <w:rPr>
          <w:rFonts w:ascii="Times New Roman" w:hAnsi="Times New Roman" w:cs="Times New Roman"/>
          <w:bCs/>
          <w:sz w:val="20"/>
          <w:szCs w:val="20"/>
        </w:rPr>
        <w:t>(</w:t>
      </w:r>
      <w:hyperlink r:id="rId9" w:history="1">
        <w:r w:rsidR="006275EE" w:rsidRPr="006275EE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link</w:t>
        </w:r>
      </w:hyperlink>
      <w:r w:rsidR="006275EE">
        <w:rPr>
          <w:rFonts w:ascii="Times New Roman" w:hAnsi="Times New Roman" w:cs="Times New Roman"/>
          <w:bCs/>
          <w:sz w:val="20"/>
          <w:szCs w:val="20"/>
        </w:rPr>
        <w:t>)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hanghai, China</w:t>
      </w:r>
    </w:p>
    <w:p w14:paraId="0A061FD1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>Co-authored a paper and submitted to CVPR 2023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Mar. 2022 - May 2023</w:t>
      </w:r>
    </w:p>
    <w:p w14:paraId="27FF3CB7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Proposed an instance-aware data augmentation strategy to improve support image diversity and reduce distribution inconsistency</w:t>
      </w:r>
    </w:p>
    <w:p w14:paraId="0BDC544F" w14:textId="44FA06A6" w:rsidR="00AC7764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Incorporated a 4-D consensus cross attention module to align query and support features, increasing accuracy by 5.4%</w:t>
      </w:r>
    </w:p>
    <w:sectPr w:rsidR="00AC7764" w:rsidRPr="005E1D48" w:rsidSect="00694D8D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7C30B21"/>
    <w:multiLevelType w:val="hybridMultilevel"/>
    <w:tmpl w:val="252EDD90"/>
    <w:lvl w:ilvl="0" w:tplc="9C9A4512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4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4"/>
  </w:num>
  <w:num w:numId="2" w16cid:durableId="395668357">
    <w:abstractNumId w:val="3"/>
  </w:num>
  <w:num w:numId="3" w16cid:durableId="550117562">
    <w:abstractNumId w:val="13"/>
  </w:num>
  <w:num w:numId="4" w16cid:durableId="1665280323">
    <w:abstractNumId w:val="10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8"/>
  </w:num>
  <w:num w:numId="8" w16cid:durableId="1082993713">
    <w:abstractNumId w:val="9"/>
  </w:num>
  <w:num w:numId="9" w16cid:durableId="1027145932">
    <w:abstractNumId w:val="11"/>
  </w:num>
  <w:num w:numId="10" w16cid:durableId="600915231">
    <w:abstractNumId w:val="0"/>
  </w:num>
  <w:num w:numId="11" w16cid:durableId="710806877">
    <w:abstractNumId w:val="7"/>
  </w:num>
  <w:num w:numId="12" w16cid:durableId="312948367">
    <w:abstractNumId w:val="4"/>
  </w:num>
  <w:num w:numId="13" w16cid:durableId="2002924870">
    <w:abstractNumId w:val="5"/>
  </w:num>
  <w:num w:numId="14" w16cid:durableId="665129145">
    <w:abstractNumId w:val="6"/>
  </w:num>
  <w:num w:numId="15" w16cid:durableId="175951564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1A07"/>
    <w:rsid w:val="00095CA2"/>
    <w:rsid w:val="000B05ED"/>
    <w:rsid w:val="000C6F1A"/>
    <w:rsid w:val="000E0BAC"/>
    <w:rsid w:val="00115170"/>
    <w:rsid w:val="00115469"/>
    <w:rsid w:val="001214D2"/>
    <w:rsid w:val="001265AE"/>
    <w:rsid w:val="0014474B"/>
    <w:rsid w:val="00166D67"/>
    <w:rsid w:val="00167181"/>
    <w:rsid w:val="001676F1"/>
    <w:rsid w:val="00174D6E"/>
    <w:rsid w:val="00194270"/>
    <w:rsid w:val="001A0C1E"/>
    <w:rsid w:val="001B01C8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0172"/>
    <w:rsid w:val="003E6729"/>
    <w:rsid w:val="00403D13"/>
    <w:rsid w:val="0041216A"/>
    <w:rsid w:val="00414BF2"/>
    <w:rsid w:val="004240EA"/>
    <w:rsid w:val="00434D69"/>
    <w:rsid w:val="004521AD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5198"/>
    <w:rsid w:val="00581BB9"/>
    <w:rsid w:val="00582DE9"/>
    <w:rsid w:val="0059451C"/>
    <w:rsid w:val="005D7870"/>
    <w:rsid w:val="005E1D48"/>
    <w:rsid w:val="005F130B"/>
    <w:rsid w:val="00601211"/>
    <w:rsid w:val="00602AFA"/>
    <w:rsid w:val="00607934"/>
    <w:rsid w:val="00616BC1"/>
    <w:rsid w:val="006275EE"/>
    <w:rsid w:val="006374A9"/>
    <w:rsid w:val="006435C3"/>
    <w:rsid w:val="00643E24"/>
    <w:rsid w:val="006471BB"/>
    <w:rsid w:val="0065315A"/>
    <w:rsid w:val="00673193"/>
    <w:rsid w:val="0067674B"/>
    <w:rsid w:val="006870F0"/>
    <w:rsid w:val="00694D8D"/>
    <w:rsid w:val="006D7D3A"/>
    <w:rsid w:val="006F6F5F"/>
    <w:rsid w:val="00710209"/>
    <w:rsid w:val="00727815"/>
    <w:rsid w:val="0074673A"/>
    <w:rsid w:val="00747F03"/>
    <w:rsid w:val="00756378"/>
    <w:rsid w:val="007601AE"/>
    <w:rsid w:val="00773754"/>
    <w:rsid w:val="00774748"/>
    <w:rsid w:val="007770C1"/>
    <w:rsid w:val="00781DAA"/>
    <w:rsid w:val="0078774F"/>
    <w:rsid w:val="00793A2A"/>
    <w:rsid w:val="007A0FCD"/>
    <w:rsid w:val="007A5747"/>
    <w:rsid w:val="007D605F"/>
    <w:rsid w:val="007E742E"/>
    <w:rsid w:val="007F0C4D"/>
    <w:rsid w:val="007F7A8E"/>
    <w:rsid w:val="0080422D"/>
    <w:rsid w:val="0081583A"/>
    <w:rsid w:val="00882F64"/>
    <w:rsid w:val="00892DB4"/>
    <w:rsid w:val="008A6825"/>
    <w:rsid w:val="008B3D42"/>
    <w:rsid w:val="008B6094"/>
    <w:rsid w:val="008C5C1F"/>
    <w:rsid w:val="008E2ABC"/>
    <w:rsid w:val="009309CE"/>
    <w:rsid w:val="00935A8A"/>
    <w:rsid w:val="00937B00"/>
    <w:rsid w:val="009477D1"/>
    <w:rsid w:val="00990AF5"/>
    <w:rsid w:val="00990F71"/>
    <w:rsid w:val="009C16F2"/>
    <w:rsid w:val="009E16CE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AE2E15"/>
    <w:rsid w:val="00B20D11"/>
    <w:rsid w:val="00B271F9"/>
    <w:rsid w:val="00B8103B"/>
    <w:rsid w:val="00BB2D25"/>
    <w:rsid w:val="00BE5591"/>
    <w:rsid w:val="00BF0AD3"/>
    <w:rsid w:val="00BF1891"/>
    <w:rsid w:val="00C72CAA"/>
    <w:rsid w:val="00C81DF8"/>
    <w:rsid w:val="00C84C71"/>
    <w:rsid w:val="00CB1351"/>
    <w:rsid w:val="00CB4B89"/>
    <w:rsid w:val="00CB6841"/>
    <w:rsid w:val="00CD78D8"/>
    <w:rsid w:val="00CE6E8E"/>
    <w:rsid w:val="00D0296D"/>
    <w:rsid w:val="00D1615F"/>
    <w:rsid w:val="00D21D78"/>
    <w:rsid w:val="00D2212B"/>
    <w:rsid w:val="00D309B6"/>
    <w:rsid w:val="00D4759D"/>
    <w:rsid w:val="00D81141"/>
    <w:rsid w:val="00D90820"/>
    <w:rsid w:val="00D92DC8"/>
    <w:rsid w:val="00D92E65"/>
    <w:rsid w:val="00DB2354"/>
    <w:rsid w:val="00DB32D9"/>
    <w:rsid w:val="00DB706A"/>
    <w:rsid w:val="00DD4D8A"/>
    <w:rsid w:val="00DD592E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F0EB9"/>
    <w:rsid w:val="00EF1C9F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5B80"/>
    <w:rsid w:val="00FD127A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igelLu/RateMyProfessor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NigelLu/Parkrowd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iaoclu@outlook.com" TargetMode="Externa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rxiv.org/abs/2401.09866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4ED07283959F945ADD540DEA9CC1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1F284-3509-4644-B120-896E428E3A28}"/>
      </w:docPartPr>
      <w:docPartBody>
        <w:p w:rsidR="001E4110" w:rsidRDefault="002A46E0" w:rsidP="002A46E0">
          <w:pPr>
            <w:pStyle w:val="34ED07283959F945ADD540DEA9CC16DB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6073"/>
    <w:rsid w:val="000D57EC"/>
    <w:rsid w:val="001358E4"/>
    <w:rsid w:val="0018427F"/>
    <w:rsid w:val="001D1540"/>
    <w:rsid w:val="001E23EC"/>
    <w:rsid w:val="001E4110"/>
    <w:rsid w:val="00217190"/>
    <w:rsid w:val="00217BE0"/>
    <w:rsid w:val="00263B84"/>
    <w:rsid w:val="002A46E0"/>
    <w:rsid w:val="00362B00"/>
    <w:rsid w:val="00385C4D"/>
    <w:rsid w:val="00470358"/>
    <w:rsid w:val="00472BCC"/>
    <w:rsid w:val="00472E02"/>
    <w:rsid w:val="004846CB"/>
    <w:rsid w:val="004D6095"/>
    <w:rsid w:val="00523E4B"/>
    <w:rsid w:val="00554735"/>
    <w:rsid w:val="0059119B"/>
    <w:rsid w:val="005D0512"/>
    <w:rsid w:val="00604511"/>
    <w:rsid w:val="00615C27"/>
    <w:rsid w:val="00626073"/>
    <w:rsid w:val="00684FCB"/>
    <w:rsid w:val="006E10E0"/>
    <w:rsid w:val="00853F35"/>
    <w:rsid w:val="008906F7"/>
    <w:rsid w:val="00982326"/>
    <w:rsid w:val="00993E70"/>
    <w:rsid w:val="009E2AE5"/>
    <w:rsid w:val="00A65915"/>
    <w:rsid w:val="00AE5940"/>
    <w:rsid w:val="00B445C9"/>
    <w:rsid w:val="00B60406"/>
    <w:rsid w:val="00BB39EB"/>
    <w:rsid w:val="00BB42CB"/>
    <w:rsid w:val="00BD5554"/>
    <w:rsid w:val="00C629A2"/>
    <w:rsid w:val="00CC3A21"/>
    <w:rsid w:val="00CC6C21"/>
    <w:rsid w:val="00D13B1D"/>
    <w:rsid w:val="00D54BF4"/>
    <w:rsid w:val="00DD2F0A"/>
    <w:rsid w:val="00DE181E"/>
    <w:rsid w:val="00E03FEC"/>
    <w:rsid w:val="00E2367C"/>
    <w:rsid w:val="00E37AA7"/>
    <w:rsid w:val="00EB03FF"/>
    <w:rsid w:val="00EB12F8"/>
    <w:rsid w:val="00ED4A27"/>
    <w:rsid w:val="00F10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46E0"/>
    <w:rPr>
      <w:color w:val="808080"/>
    </w:rPr>
  </w:style>
  <w:style w:type="paragraph" w:customStyle="1" w:styleId="34ED07283959F945ADD540DEA9CC16DB">
    <w:name w:val="34ED07283959F945ADD540DEA9CC16DB"/>
    <w:rsid w:val="002A46E0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760</Words>
  <Characters>433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5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14</cp:revision>
  <cp:lastPrinted>2024-01-10T05:13:00Z</cp:lastPrinted>
  <dcterms:created xsi:type="dcterms:W3CDTF">2024-01-10T05:13:00Z</dcterms:created>
  <dcterms:modified xsi:type="dcterms:W3CDTF">2024-02-16T03:21:00Z</dcterms:modified>
</cp:coreProperties>
</file>